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71B18B" w14:textId="331B3B2C" w:rsidR="00E378B3" w:rsidRPr="000A75D5" w:rsidRDefault="000A75D5" w:rsidP="00E378B3">
      <w:pPr>
        <w:ind w:left="720" w:hanging="720"/>
        <w:jc w:val="center"/>
        <w:rPr>
          <w:rFonts w:ascii="Trebuchet MS" w:hAnsi="Trebuchet MS"/>
          <w:b/>
          <w:bCs w:val="0"/>
          <w:sz w:val="27"/>
          <w:szCs w:val="27"/>
        </w:rPr>
      </w:pPr>
      <w:bookmarkStart w:id="0" w:name="_GoBack"/>
      <w:bookmarkEnd w:id="0"/>
      <w:r w:rsidRPr="000A75D5">
        <w:rPr>
          <w:rFonts w:ascii="Trebuchet MS" w:hAnsi="Trebuchet MS"/>
          <w:b/>
          <w:bCs w:val="0"/>
          <w:sz w:val="27"/>
          <w:szCs w:val="27"/>
        </w:rPr>
        <w:t>L</w:t>
      </w:r>
      <w:r w:rsidR="00E378B3" w:rsidRPr="000A75D5">
        <w:rPr>
          <w:rFonts w:ascii="Trebuchet MS" w:hAnsi="Trebuchet MS"/>
          <w:b/>
          <w:bCs w:val="0"/>
          <w:sz w:val="27"/>
          <w:szCs w:val="27"/>
        </w:rPr>
        <w:t>EARNING STRATEGIES</w:t>
      </w:r>
    </w:p>
    <w:p w14:paraId="67A29D3F" w14:textId="10C69AC7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A short retelling of a longer written passage, containing the author’s most important ideas.</w:t>
      </w:r>
    </w:p>
    <w:p w14:paraId="6477639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sketch</w:t>
      </w:r>
      <w:proofErr w:type="gramEnd"/>
    </w:p>
    <w:p w14:paraId="53353CD3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encapsulation</w:t>
      </w:r>
      <w:proofErr w:type="gramEnd"/>
    </w:p>
    <w:p w14:paraId="3C6B4CB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summary</w:t>
      </w:r>
      <w:proofErr w:type="gramEnd"/>
    </w:p>
    <w:p w14:paraId="7B6B9937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outline</w:t>
      </w:r>
      <w:proofErr w:type="gramEnd"/>
    </w:p>
    <w:p w14:paraId="69E1D9C6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7F4DE74A" w14:textId="067389DE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2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Expressing the same idea in different words, but not necessarily in a shorter form.</w:t>
      </w:r>
    </w:p>
    <w:p w14:paraId="6AAF0036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evaluation</w:t>
      </w:r>
      <w:proofErr w:type="gramEnd"/>
    </w:p>
    <w:p w14:paraId="56A7FB0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interpretation</w:t>
      </w:r>
      <w:proofErr w:type="gramEnd"/>
    </w:p>
    <w:p w14:paraId="0556D6A0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translation</w:t>
      </w:r>
      <w:proofErr w:type="gramEnd"/>
    </w:p>
    <w:p w14:paraId="6F7474BD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restating</w:t>
      </w:r>
      <w:proofErr w:type="gramEnd"/>
    </w:p>
    <w:p w14:paraId="61AF74D6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6F2833E3" w14:textId="546D8368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3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_____ is an effective way to emphasize and organize information shared by a teacher.</w:t>
      </w:r>
    </w:p>
    <w:p w14:paraId="745B781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A) Osmosis</w:t>
      </w:r>
    </w:p>
    <w:p w14:paraId="741BB2B2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B) Note taking</w:t>
      </w:r>
    </w:p>
    <w:p w14:paraId="65A33F7D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C) Deep breathing</w:t>
      </w:r>
    </w:p>
    <w:p w14:paraId="42C77CB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D) Google translate</w:t>
      </w:r>
    </w:p>
    <w:p w14:paraId="7A097929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475F8373" w14:textId="36D23FB7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4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 xml:space="preserve">Which of the following styles have the notetaker to draw a line down your paper, leaving a 2 </w:t>
      </w:r>
      <w:proofErr w:type="gramStart"/>
      <w:r w:rsidR="00E378B3" w:rsidRPr="004801EE">
        <w:rPr>
          <w:rFonts w:ascii="Times New Roman" w:hAnsi="Times New Roman"/>
          <w:sz w:val="24"/>
        </w:rPr>
        <w:t>½ inch</w:t>
      </w:r>
      <w:proofErr w:type="gramEnd"/>
      <w:r w:rsidR="00E378B3" w:rsidRPr="004801EE">
        <w:rPr>
          <w:rFonts w:ascii="Times New Roman" w:hAnsi="Times New Roman"/>
          <w:sz w:val="24"/>
        </w:rPr>
        <w:t xml:space="preserve"> margin on the left and a six-inch area to the right?</w:t>
      </w:r>
    </w:p>
    <w:p w14:paraId="3642B89B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A) Outline Method</w:t>
      </w:r>
    </w:p>
    <w:p w14:paraId="38B0E661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B) Mapping Method</w:t>
      </w:r>
    </w:p>
    <w:p w14:paraId="7582E96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C) Sentence Method</w:t>
      </w:r>
    </w:p>
    <w:p w14:paraId="3A422B21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D) Cornell Method</w:t>
      </w:r>
    </w:p>
    <w:p w14:paraId="177D68BB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09D1BFB8" w14:textId="58B7B49B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5) </w:t>
      </w:r>
      <w:r w:rsidRPr="004801EE">
        <w:rPr>
          <w:rFonts w:ascii="Times New Roman" w:hAnsi="Times New Roman"/>
          <w:sz w:val="24"/>
        </w:rPr>
        <w:tab/>
        <w:t>_____ learning is the process of breaking a classroom of students into small groups so they can discover a new concept together and help each other learn.</w:t>
      </w:r>
    </w:p>
    <w:p w14:paraId="4EB4A75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A) Distinct</w:t>
      </w:r>
    </w:p>
    <w:p w14:paraId="0385C3D4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B) Mass</w:t>
      </w:r>
    </w:p>
    <w:p w14:paraId="3DB6471A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C) Valued</w:t>
      </w:r>
    </w:p>
    <w:p w14:paraId="14D274E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D) Cooperative</w:t>
      </w:r>
    </w:p>
    <w:p w14:paraId="68DCA90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6D46E25A" w14:textId="3640834F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6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Research shows cooperative learning helps to produce all of the following</w:t>
      </w:r>
      <w:r w:rsidR="00E378B3" w:rsidRPr="004801EE">
        <w:rPr>
          <w:rFonts w:ascii="Times New Roman" w:hAnsi="Times New Roman"/>
          <w:b/>
          <w:sz w:val="24"/>
        </w:rPr>
        <w:t xml:space="preserve"> except</w:t>
      </w:r>
      <w:r w:rsidR="00E378B3" w:rsidRPr="004801EE">
        <w:rPr>
          <w:rFonts w:ascii="Times New Roman" w:hAnsi="Times New Roman"/>
          <w:sz w:val="24"/>
        </w:rPr>
        <w:t> _____.</w:t>
      </w:r>
    </w:p>
    <w:p w14:paraId="53669852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increased</w:t>
      </w:r>
      <w:proofErr w:type="gramEnd"/>
      <w:r w:rsidRPr="004801EE">
        <w:rPr>
          <w:rFonts w:ascii="Times New Roman" w:hAnsi="Times New Roman"/>
          <w:sz w:val="24"/>
        </w:rPr>
        <w:t xml:space="preserve"> retention</w:t>
      </w:r>
    </w:p>
    <w:p w14:paraId="21EE64E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higher</w:t>
      </w:r>
      <w:proofErr w:type="gramEnd"/>
      <w:r w:rsidRPr="004801EE">
        <w:rPr>
          <w:rFonts w:ascii="Times New Roman" w:hAnsi="Times New Roman"/>
          <w:sz w:val="24"/>
        </w:rPr>
        <w:t xml:space="preserve"> achievement</w:t>
      </w:r>
    </w:p>
    <w:p w14:paraId="51A2711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lower</w:t>
      </w:r>
      <w:proofErr w:type="gramEnd"/>
      <w:r w:rsidRPr="004801EE">
        <w:rPr>
          <w:rFonts w:ascii="Times New Roman" w:hAnsi="Times New Roman"/>
          <w:sz w:val="24"/>
        </w:rPr>
        <w:t xml:space="preserve"> self-esteem</w:t>
      </w:r>
    </w:p>
    <w:p w14:paraId="5FDAA5B9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better</w:t>
      </w:r>
      <w:proofErr w:type="gramEnd"/>
      <w:r w:rsidRPr="004801EE">
        <w:rPr>
          <w:rFonts w:ascii="Times New Roman" w:hAnsi="Times New Roman"/>
          <w:sz w:val="24"/>
        </w:rPr>
        <w:t xml:space="preserve"> attitudes toward school</w:t>
      </w:r>
    </w:p>
    <w:p w14:paraId="6214A6E3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53489CEC" w14:textId="16ED9224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7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 xml:space="preserve">The advantages and benefits of inquiry-based learning </w:t>
      </w:r>
      <w:proofErr w:type="gramStart"/>
      <w:r w:rsidR="00E378B3" w:rsidRPr="004801EE">
        <w:rPr>
          <w:rFonts w:ascii="Times New Roman" w:hAnsi="Times New Roman"/>
          <w:sz w:val="24"/>
        </w:rPr>
        <w:t>have been found</w:t>
      </w:r>
      <w:proofErr w:type="gramEnd"/>
      <w:r w:rsidR="00E378B3" w:rsidRPr="004801EE">
        <w:rPr>
          <w:rFonts w:ascii="Times New Roman" w:hAnsi="Times New Roman"/>
          <w:sz w:val="24"/>
        </w:rPr>
        <w:t xml:space="preserve"> to include all of the following</w:t>
      </w:r>
      <w:r w:rsidR="00E378B3" w:rsidRPr="004801EE">
        <w:rPr>
          <w:rFonts w:ascii="Times New Roman" w:hAnsi="Times New Roman"/>
          <w:b/>
          <w:sz w:val="24"/>
        </w:rPr>
        <w:t xml:space="preserve"> except</w:t>
      </w:r>
      <w:r w:rsidR="00E378B3" w:rsidRPr="004801EE">
        <w:rPr>
          <w:rFonts w:ascii="Times New Roman" w:hAnsi="Times New Roman"/>
          <w:sz w:val="24"/>
        </w:rPr>
        <w:t> _____.</w:t>
      </w:r>
    </w:p>
    <w:p w14:paraId="23B8F329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enhances</w:t>
      </w:r>
      <w:proofErr w:type="gramEnd"/>
      <w:r w:rsidRPr="004801EE">
        <w:rPr>
          <w:rFonts w:ascii="Times New Roman" w:hAnsi="Times New Roman"/>
          <w:sz w:val="24"/>
        </w:rPr>
        <w:t xml:space="preserve"> learning experiences for children</w:t>
      </w:r>
    </w:p>
    <w:p w14:paraId="0955352E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creates</w:t>
      </w:r>
      <w:proofErr w:type="gramEnd"/>
      <w:r w:rsidRPr="004801EE">
        <w:rPr>
          <w:rFonts w:ascii="Times New Roman" w:hAnsi="Times New Roman"/>
          <w:sz w:val="24"/>
        </w:rPr>
        <w:t xml:space="preserve"> a hatred of learning</w:t>
      </w:r>
    </w:p>
    <w:p w14:paraId="24E5CB8D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fosters</w:t>
      </w:r>
      <w:proofErr w:type="gramEnd"/>
      <w:r w:rsidRPr="004801EE">
        <w:rPr>
          <w:rFonts w:ascii="Times New Roman" w:hAnsi="Times New Roman"/>
          <w:sz w:val="24"/>
        </w:rPr>
        <w:t xml:space="preserve"> curiosity in students</w:t>
      </w:r>
    </w:p>
    <w:p w14:paraId="1EBEAFA6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teaches</w:t>
      </w:r>
      <w:proofErr w:type="gramEnd"/>
      <w:r w:rsidRPr="004801EE">
        <w:rPr>
          <w:rFonts w:ascii="Times New Roman" w:hAnsi="Times New Roman"/>
          <w:sz w:val="24"/>
        </w:rPr>
        <w:t xml:space="preserve"> skills needed for all areas of learning</w:t>
      </w:r>
    </w:p>
    <w:p w14:paraId="14653B77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lastRenderedPageBreak/>
        <w:tab/>
      </w:r>
    </w:p>
    <w:p w14:paraId="0AA6F4A3" w14:textId="5BB996EF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8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Inquiry-based learning uses different approaches to learning, including all of the following</w:t>
      </w:r>
      <w:r w:rsidR="00E378B3" w:rsidRPr="004801EE">
        <w:rPr>
          <w:rFonts w:ascii="Times New Roman" w:hAnsi="Times New Roman"/>
          <w:b/>
          <w:sz w:val="24"/>
        </w:rPr>
        <w:t xml:space="preserve"> except</w:t>
      </w:r>
      <w:r w:rsidR="00E378B3" w:rsidRPr="004801EE">
        <w:rPr>
          <w:rFonts w:ascii="Times New Roman" w:hAnsi="Times New Roman"/>
          <w:sz w:val="24"/>
        </w:rPr>
        <w:t> _____.</w:t>
      </w:r>
    </w:p>
    <w:p w14:paraId="4203D1BA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restricting</w:t>
      </w:r>
      <w:proofErr w:type="gramEnd"/>
      <w:r w:rsidRPr="004801EE">
        <w:rPr>
          <w:rFonts w:ascii="Times New Roman" w:hAnsi="Times New Roman"/>
          <w:sz w:val="24"/>
        </w:rPr>
        <w:t xml:space="preserve"> questions</w:t>
      </w:r>
    </w:p>
    <w:p w14:paraId="2791B579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sharing</w:t>
      </w:r>
      <w:proofErr w:type="gramEnd"/>
      <w:r w:rsidRPr="004801EE">
        <w:rPr>
          <w:rFonts w:ascii="Times New Roman" w:hAnsi="Times New Roman"/>
          <w:sz w:val="24"/>
        </w:rPr>
        <w:t xml:space="preserve"> of ideas</w:t>
      </w:r>
    </w:p>
    <w:p w14:paraId="1BEBA1D3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guided</w:t>
      </w:r>
      <w:proofErr w:type="gramEnd"/>
      <w:r w:rsidRPr="004801EE">
        <w:rPr>
          <w:rFonts w:ascii="Times New Roman" w:hAnsi="Times New Roman"/>
          <w:sz w:val="24"/>
        </w:rPr>
        <w:t xml:space="preserve"> learning</w:t>
      </w:r>
    </w:p>
    <w:p w14:paraId="39ABDE57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D) small-group discussion</w:t>
      </w:r>
    </w:p>
    <w:p w14:paraId="117D7C69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2E5E20F9" w14:textId="700DDE04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9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Active learning results in any of the following</w:t>
      </w:r>
      <w:r w:rsidR="00E378B3" w:rsidRPr="004801EE">
        <w:rPr>
          <w:rFonts w:ascii="Times New Roman" w:hAnsi="Times New Roman"/>
          <w:b/>
          <w:sz w:val="24"/>
        </w:rPr>
        <w:t xml:space="preserve"> except</w:t>
      </w:r>
      <w:r w:rsidR="00E378B3" w:rsidRPr="004801EE">
        <w:rPr>
          <w:rFonts w:ascii="Times New Roman" w:hAnsi="Times New Roman"/>
          <w:sz w:val="24"/>
        </w:rPr>
        <w:t> _____.</w:t>
      </w:r>
    </w:p>
    <w:p w14:paraId="6C23A953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reinforces</w:t>
      </w:r>
      <w:proofErr w:type="gramEnd"/>
      <w:r w:rsidRPr="004801EE">
        <w:rPr>
          <w:rFonts w:ascii="Times New Roman" w:hAnsi="Times New Roman"/>
          <w:sz w:val="24"/>
        </w:rPr>
        <w:t xml:space="preserve"> important material</w:t>
      </w:r>
    </w:p>
    <w:p w14:paraId="2F23D030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provides</w:t>
      </w:r>
      <w:proofErr w:type="gramEnd"/>
      <w:r w:rsidRPr="004801EE">
        <w:rPr>
          <w:rFonts w:ascii="Times New Roman" w:hAnsi="Times New Roman"/>
          <w:sz w:val="24"/>
        </w:rPr>
        <w:t xml:space="preserve"> opportunities to think about</w:t>
      </w:r>
    </w:p>
    <w:p w14:paraId="0BF67EC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opportunity</w:t>
      </w:r>
      <w:proofErr w:type="gramEnd"/>
      <w:r w:rsidRPr="004801EE">
        <w:rPr>
          <w:rFonts w:ascii="Times New Roman" w:hAnsi="Times New Roman"/>
          <w:sz w:val="24"/>
        </w:rPr>
        <w:t xml:space="preserve"> to passively listen to the instructor</w:t>
      </w:r>
    </w:p>
    <w:p w14:paraId="0A6B759D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provides</w:t>
      </w:r>
      <w:proofErr w:type="gramEnd"/>
      <w:r w:rsidRPr="004801EE">
        <w:rPr>
          <w:rFonts w:ascii="Times New Roman" w:hAnsi="Times New Roman"/>
          <w:sz w:val="24"/>
        </w:rPr>
        <w:t xml:space="preserve"> immediate feedback to students</w:t>
      </w:r>
    </w:p>
    <w:p w14:paraId="578BB42B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258BAEF0" w14:textId="2013A521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0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A key component of active learning is the ability to obtain new knowledge by encoding information, concepts, and skills in their memories by connecting it with _____.</w:t>
      </w:r>
    </w:p>
    <w:p w14:paraId="7AC2F471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teacher</w:t>
      </w:r>
      <w:proofErr w:type="gramEnd"/>
      <w:r w:rsidRPr="004801EE">
        <w:rPr>
          <w:rFonts w:ascii="Times New Roman" w:hAnsi="Times New Roman"/>
          <w:sz w:val="24"/>
        </w:rPr>
        <w:t xml:space="preserve"> notes</w:t>
      </w:r>
    </w:p>
    <w:p w14:paraId="2428894A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prior</w:t>
      </w:r>
      <w:proofErr w:type="gramEnd"/>
      <w:r w:rsidRPr="004801EE">
        <w:rPr>
          <w:rFonts w:ascii="Times New Roman" w:hAnsi="Times New Roman"/>
          <w:sz w:val="24"/>
        </w:rPr>
        <w:t xml:space="preserve"> information</w:t>
      </w:r>
    </w:p>
    <w:p w14:paraId="4227A7A3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organizing</w:t>
      </w:r>
      <w:proofErr w:type="gramEnd"/>
      <w:r w:rsidRPr="004801EE">
        <w:rPr>
          <w:rFonts w:ascii="Times New Roman" w:hAnsi="Times New Roman"/>
          <w:sz w:val="24"/>
        </w:rPr>
        <w:t xml:space="preserve"> abstracts</w:t>
      </w:r>
    </w:p>
    <w:p w14:paraId="0656E432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creating</w:t>
      </w:r>
      <w:proofErr w:type="gramEnd"/>
      <w:r w:rsidRPr="004801EE">
        <w:rPr>
          <w:rFonts w:ascii="Times New Roman" w:hAnsi="Times New Roman"/>
          <w:sz w:val="24"/>
        </w:rPr>
        <w:t xml:space="preserve"> pathways</w:t>
      </w:r>
    </w:p>
    <w:p w14:paraId="4E7D0CA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71080F40" w14:textId="564202CD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1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The objective analysis and evaluation of an issue in order to form a judgment.</w:t>
      </w:r>
    </w:p>
    <w:p w14:paraId="5D3DF3F9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evaluation</w:t>
      </w:r>
      <w:proofErr w:type="gramEnd"/>
    </w:p>
    <w:p w14:paraId="2CC57CB0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collaboration</w:t>
      </w:r>
      <w:proofErr w:type="gramEnd"/>
    </w:p>
    <w:p w14:paraId="2F4D2EA0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interpretation</w:t>
      </w:r>
      <w:proofErr w:type="gramEnd"/>
    </w:p>
    <w:p w14:paraId="3F027CED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critical</w:t>
      </w:r>
      <w:proofErr w:type="gramEnd"/>
      <w:r w:rsidRPr="004801EE">
        <w:rPr>
          <w:rFonts w:ascii="Times New Roman" w:hAnsi="Times New Roman"/>
          <w:sz w:val="24"/>
        </w:rPr>
        <w:t xml:space="preserve"> thinking</w:t>
      </w:r>
    </w:p>
    <w:p w14:paraId="5D7F70E7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7D2C8484" w14:textId="7DA35174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2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Active learners actively learn techniques that exercises their _____ reasoning skills and promotes active engagement and inquisitiveness.</w:t>
      </w:r>
    </w:p>
    <w:p w14:paraId="2FE4BAF5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deductive</w:t>
      </w:r>
      <w:proofErr w:type="gramEnd"/>
    </w:p>
    <w:p w14:paraId="74E51E58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productive</w:t>
      </w:r>
      <w:proofErr w:type="gramEnd"/>
    </w:p>
    <w:p w14:paraId="14CA11E7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inductive</w:t>
      </w:r>
      <w:proofErr w:type="gramEnd"/>
    </w:p>
    <w:p w14:paraId="271D8F2E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reductive</w:t>
      </w:r>
      <w:proofErr w:type="gramEnd"/>
    </w:p>
    <w:p w14:paraId="340A9D65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164502B0" w14:textId="6BD2BEA6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3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Critical thinkers will _____ seek to determine whether the ideas, arguments and findings represent the entire picture and are open to finding that they do not.</w:t>
      </w:r>
    </w:p>
    <w:p w14:paraId="7084C8FD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passively</w:t>
      </w:r>
      <w:proofErr w:type="gramEnd"/>
    </w:p>
    <w:p w14:paraId="311F94D0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reactively</w:t>
      </w:r>
      <w:proofErr w:type="gramEnd"/>
    </w:p>
    <w:p w14:paraId="239CAFA1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always</w:t>
      </w:r>
      <w:proofErr w:type="gramEnd"/>
    </w:p>
    <w:p w14:paraId="4D0A7294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D) </w:t>
      </w:r>
      <w:proofErr w:type="gramStart"/>
      <w:r w:rsidRPr="004801EE">
        <w:rPr>
          <w:rFonts w:ascii="Times New Roman" w:hAnsi="Times New Roman"/>
          <w:sz w:val="24"/>
        </w:rPr>
        <w:t>never</w:t>
      </w:r>
      <w:proofErr w:type="gramEnd"/>
    </w:p>
    <w:p w14:paraId="24DA6F5C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6AEEDCDC" w14:textId="1062A5D0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4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>_____ link the material kids are trying to learn with what they already know.</w:t>
      </w:r>
    </w:p>
    <w:p w14:paraId="689BC5DA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A) Intuition</w:t>
      </w:r>
    </w:p>
    <w:p w14:paraId="3B02259F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B) Preludes</w:t>
      </w:r>
    </w:p>
    <w:p w14:paraId="5C6A0E0A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C) Advance organizers</w:t>
      </w:r>
    </w:p>
    <w:p w14:paraId="6BA98832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D) Style guides</w:t>
      </w:r>
    </w:p>
    <w:p w14:paraId="61DADBF3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lastRenderedPageBreak/>
        <w:tab/>
      </w:r>
    </w:p>
    <w:p w14:paraId="2434E7CC" w14:textId="0B5BEA61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5</w:t>
      </w:r>
      <w:r w:rsidR="00E378B3" w:rsidRPr="004801EE">
        <w:rPr>
          <w:rFonts w:ascii="Times New Roman" w:hAnsi="Times New Roman"/>
          <w:sz w:val="24"/>
        </w:rPr>
        <w:t>) </w:t>
      </w:r>
      <w:r w:rsidR="00E378B3" w:rsidRPr="004801EE">
        <w:rPr>
          <w:rFonts w:ascii="Times New Roman" w:hAnsi="Times New Roman"/>
          <w:sz w:val="24"/>
        </w:rPr>
        <w:tab/>
        <w:t xml:space="preserve">A teacher may ask students </w:t>
      </w:r>
      <w:proofErr w:type="gramStart"/>
      <w:r w:rsidR="00E378B3" w:rsidRPr="004801EE">
        <w:rPr>
          <w:rFonts w:ascii="Times New Roman" w:hAnsi="Times New Roman"/>
          <w:sz w:val="24"/>
        </w:rPr>
        <w:t>to quickly look</w:t>
      </w:r>
      <w:proofErr w:type="gramEnd"/>
      <w:r w:rsidR="00E378B3" w:rsidRPr="004801EE">
        <w:rPr>
          <w:rFonts w:ascii="Times New Roman" w:hAnsi="Times New Roman"/>
          <w:sz w:val="24"/>
        </w:rPr>
        <w:t xml:space="preserve"> over a reading, focusing on highlighted information, such as captions or chapter headings. This is an example of _____.</w:t>
      </w:r>
    </w:p>
    <w:p w14:paraId="1CAD53E1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A) </w:t>
      </w:r>
      <w:proofErr w:type="gramStart"/>
      <w:r w:rsidRPr="004801EE">
        <w:rPr>
          <w:rFonts w:ascii="Times New Roman" w:hAnsi="Times New Roman"/>
          <w:sz w:val="24"/>
        </w:rPr>
        <w:t>browsing</w:t>
      </w:r>
      <w:proofErr w:type="gramEnd"/>
    </w:p>
    <w:p w14:paraId="40779F40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B) </w:t>
      </w:r>
      <w:proofErr w:type="gramStart"/>
      <w:r w:rsidRPr="004801EE">
        <w:rPr>
          <w:rFonts w:ascii="Times New Roman" w:hAnsi="Times New Roman"/>
          <w:sz w:val="24"/>
        </w:rPr>
        <w:t>narrative</w:t>
      </w:r>
      <w:proofErr w:type="gramEnd"/>
    </w:p>
    <w:p w14:paraId="48254326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 xml:space="preserve">C) </w:t>
      </w:r>
      <w:proofErr w:type="gramStart"/>
      <w:r w:rsidRPr="004801EE">
        <w:rPr>
          <w:rFonts w:ascii="Times New Roman" w:hAnsi="Times New Roman"/>
          <w:sz w:val="24"/>
        </w:rPr>
        <w:t>skimming</w:t>
      </w:r>
      <w:proofErr w:type="gramEnd"/>
    </w:p>
    <w:p w14:paraId="588DEE08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  <w:t>D) graphic</w:t>
      </w:r>
    </w:p>
    <w:p w14:paraId="57F191F4" w14:textId="77777777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ab/>
      </w:r>
    </w:p>
    <w:p w14:paraId="3C4CE164" w14:textId="77777777" w:rsidR="000A75D5" w:rsidRPr="004801EE" w:rsidRDefault="000A75D5">
      <w:pPr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br w:type="page"/>
      </w:r>
    </w:p>
    <w:p w14:paraId="2FF70BB7" w14:textId="5D7711EA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lastRenderedPageBreak/>
        <w:t>1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p w14:paraId="00DB9760" w14:textId="163199C4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2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D</w:t>
      </w:r>
    </w:p>
    <w:p w14:paraId="6BC6AAA0" w14:textId="6DF8423A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3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B</w:t>
      </w:r>
    </w:p>
    <w:p w14:paraId="14EC6F9E" w14:textId="5206EEC0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4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D</w:t>
      </w:r>
    </w:p>
    <w:p w14:paraId="37164E68" w14:textId="6F020ED8" w:rsidR="00E378B3" w:rsidRPr="004801EE" w:rsidRDefault="00E378B3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5)</w:t>
      </w:r>
      <w:r w:rsidRPr="004801EE">
        <w:rPr>
          <w:rFonts w:ascii="Times New Roman" w:hAnsi="Times New Roman"/>
          <w:sz w:val="24"/>
        </w:rPr>
        <w:tab/>
        <w:t>D</w:t>
      </w:r>
    </w:p>
    <w:p w14:paraId="4DABA1BB" w14:textId="58B66D4D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6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p w14:paraId="0FC7B1D0" w14:textId="7AB94616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7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B</w:t>
      </w:r>
    </w:p>
    <w:p w14:paraId="7AFD2D3C" w14:textId="4171645C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8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A</w:t>
      </w:r>
    </w:p>
    <w:p w14:paraId="6FEFED25" w14:textId="6A5D78E4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9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p w14:paraId="6269A2D8" w14:textId="43D3380C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0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B</w:t>
      </w:r>
    </w:p>
    <w:p w14:paraId="59FC3FD9" w14:textId="71F9695C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1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D</w:t>
      </w:r>
    </w:p>
    <w:p w14:paraId="62176B8E" w14:textId="235C2DE9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2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p w14:paraId="378623F1" w14:textId="20456A37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3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p w14:paraId="301DA9F8" w14:textId="47078489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4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p w14:paraId="7D0E6BA0" w14:textId="2272CE23" w:rsidR="00E378B3" w:rsidRPr="004801EE" w:rsidRDefault="000A75D5" w:rsidP="00E378B3">
      <w:pPr>
        <w:ind w:left="720" w:hanging="720"/>
        <w:rPr>
          <w:rFonts w:ascii="Times New Roman" w:hAnsi="Times New Roman"/>
          <w:sz w:val="24"/>
        </w:rPr>
      </w:pPr>
      <w:r w:rsidRPr="004801EE">
        <w:rPr>
          <w:rFonts w:ascii="Times New Roman" w:hAnsi="Times New Roman"/>
          <w:sz w:val="24"/>
        </w:rPr>
        <w:t>15</w:t>
      </w:r>
      <w:r w:rsidR="00E378B3" w:rsidRPr="004801EE">
        <w:rPr>
          <w:rFonts w:ascii="Times New Roman" w:hAnsi="Times New Roman"/>
          <w:sz w:val="24"/>
        </w:rPr>
        <w:t>)</w:t>
      </w:r>
      <w:r w:rsidR="00E378B3" w:rsidRPr="004801EE">
        <w:rPr>
          <w:rFonts w:ascii="Times New Roman" w:hAnsi="Times New Roman"/>
          <w:sz w:val="24"/>
        </w:rPr>
        <w:tab/>
        <w:t>C</w:t>
      </w:r>
    </w:p>
    <w:sectPr w:rsidR="00E378B3" w:rsidRPr="00480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ExMzIwNzcyszRQ0lEKTi0uzszPAykwrAUARrm60ywAAAA="/>
  </w:docVars>
  <w:rsids>
    <w:rsidRoot w:val="00E378B3"/>
    <w:rsid w:val="000A75D5"/>
    <w:rsid w:val="003E20B4"/>
    <w:rsid w:val="003F2E1A"/>
    <w:rsid w:val="004801EE"/>
    <w:rsid w:val="00D40E40"/>
    <w:rsid w:val="00E3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47401"/>
  <w15:chartTrackingRefBased/>
  <w15:docId w15:val="{DB14624A-EBC7-4840-AC54-4E8505EA8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bCs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B00DB-FEA3-44EE-8AEA-20BC210A31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EA3AA-1690-48A0-B3DA-31B82ABB9F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2619DC-6DAB-4332-BC57-ABAA53B7D0C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72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1-11-04T15:47:00Z</dcterms:created>
  <dcterms:modified xsi:type="dcterms:W3CDTF">2022-11-19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